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ED976F" w14:textId="43B9EA0A" w:rsidR="00974882" w:rsidRDefault="00974882">
      <w:r>
        <w:rPr>
          <w:rFonts w:hint="eastAsia"/>
        </w:rPr>
        <w:t>W</w:t>
      </w:r>
      <w:r w:rsidR="00E56DE3">
        <w:t>2</w:t>
      </w:r>
    </w:p>
    <w:p w14:paraId="55F4C8E3" w14:textId="046E9D1E" w:rsidR="00AF5446" w:rsidRDefault="00974882">
      <w:r w:rsidRPr="00974882">
        <w:rPr>
          <w:noProof/>
        </w:rPr>
        <w:drawing>
          <wp:inline distT="0" distB="0" distL="0" distR="0" wp14:anchorId="5FBB623D" wp14:editId="0F16BFDD">
            <wp:extent cx="5274310" cy="43275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2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E43EB" w14:textId="63C438BB" w:rsidR="00974882" w:rsidRDefault="00974882">
      <w:r w:rsidRPr="00974882">
        <w:rPr>
          <w:noProof/>
        </w:rPr>
        <w:lastRenderedPageBreak/>
        <w:drawing>
          <wp:inline distT="0" distB="0" distL="0" distR="0" wp14:anchorId="613367E9" wp14:editId="6ED7B193">
            <wp:extent cx="5274310" cy="47758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14029" w14:textId="7CF8442F" w:rsidR="00974882" w:rsidRDefault="00974882">
      <w:r w:rsidRPr="00974882">
        <w:rPr>
          <w:noProof/>
        </w:rPr>
        <w:lastRenderedPageBreak/>
        <w:drawing>
          <wp:inline distT="0" distB="0" distL="0" distR="0" wp14:anchorId="35DC24B1" wp14:editId="6DCF1E00">
            <wp:extent cx="5274310" cy="43580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0BB71" w14:textId="5D75D66B" w:rsidR="00E56DE3" w:rsidRDefault="00E56DE3" w:rsidP="00E56DE3">
      <w:r>
        <w:rPr>
          <w:rFonts w:hint="eastAsia"/>
        </w:rPr>
        <w:t>W</w:t>
      </w:r>
      <w:r>
        <w:t>3</w:t>
      </w:r>
    </w:p>
    <w:p w14:paraId="5B5CBD8D" w14:textId="12902F30" w:rsidR="00E56DE3" w:rsidRDefault="00813C10">
      <w:r w:rsidRPr="00813C10">
        <w:rPr>
          <w:noProof/>
        </w:rPr>
        <w:lastRenderedPageBreak/>
        <w:drawing>
          <wp:inline distT="0" distB="0" distL="0" distR="0" wp14:anchorId="364A6BBE" wp14:editId="3363B129">
            <wp:extent cx="5274310" cy="44704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7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0E3E" w14:textId="7DB73F52" w:rsidR="00813C10" w:rsidRDefault="00813C10">
      <w:r w:rsidRPr="00813C10">
        <w:rPr>
          <w:noProof/>
        </w:rPr>
        <w:drawing>
          <wp:inline distT="0" distB="0" distL="0" distR="0" wp14:anchorId="327EE321" wp14:editId="12B9D1ED">
            <wp:extent cx="5274310" cy="248221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51EE7" w14:textId="58951574" w:rsidR="00813C10" w:rsidRDefault="00813C10">
      <w:r w:rsidRPr="00813C10">
        <w:rPr>
          <w:noProof/>
        </w:rPr>
        <w:lastRenderedPageBreak/>
        <w:drawing>
          <wp:inline distT="0" distB="0" distL="0" distR="0" wp14:anchorId="0BC0B2D0" wp14:editId="2735DE12">
            <wp:extent cx="5274310" cy="225361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4F6D4" w14:textId="6EDBDDCB" w:rsidR="00813C10" w:rsidRDefault="00813C10">
      <w:r w:rsidRPr="00813C10">
        <w:rPr>
          <w:noProof/>
        </w:rPr>
        <w:drawing>
          <wp:inline distT="0" distB="0" distL="0" distR="0" wp14:anchorId="3D728733" wp14:editId="19EBD366">
            <wp:extent cx="5274310" cy="206121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8A092" w14:textId="5C048EA8" w:rsidR="00867128" w:rsidRDefault="00867128">
      <w:r>
        <w:rPr>
          <w:rFonts w:hint="eastAsia"/>
        </w:rPr>
        <w:t>W</w:t>
      </w:r>
      <w:r>
        <w:t>4</w:t>
      </w:r>
    </w:p>
    <w:p w14:paraId="35E1A6C3" w14:textId="5DA7CECB" w:rsidR="00867128" w:rsidRDefault="00867128">
      <w:r w:rsidRPr="00867128">
        <w:rPr>
          <w:noProof/>
        </w:rPr>
        <w:drawing>
          <wp:inline distT="0" distB="0" distL="0" distR="0" wp14:anchorId="2067308C" wp14:editId="68674AA7">
            <wp:extent cx="5274310" cy="198437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531B1" w14:textId="184D25C0" w:rsidR="00867128" w:rsidRDefault="00867128">
      <w:r w:rsidRPr="00867128">
        <w:rPr>
          <w:noProof/>
        </w:rPr>
        <w:lastRenderedPageBreak/>
        <w:drawing>
          <wp:inline distT="0" distB="0" distL="0" distR="0" wp14:anchorId="352F1D46" wp14:editId="41F2BD18">
            <wp:extent cx="5274310" cy="23628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DFD08" w14:textId="61953F9D" w:rsidR="00867128" w:rsidRDefault="00867128">
      <w:r w:rsidRPr="00867128">
        <w:rPr>
          <w:noProof/>
        </w:rPr>
        <w:drawing>
          <wp:inline distT="0" distB="0" distL="0" distR="0" wp14:anchorId="18DC734F" wp14:editId="01C87A5A">
            <wp:extent cx="5274310" cy="253111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0591C" w14:textId="3B7C9E77" w:rsidR="00F05595" w:rsidRDefault="009F4BE7">
      <w:r>
        <w:rPr>
          <w:rFonts w:hint="eastAsia"/>
        </w:rPr>
        <w:t>W</w:t>
      </w:r>
      <w:r>
        <w:t>6</w:t>
      </w:r>
    </w:p>
    <w:p w14:paraId="36D80722" w14:textId="5516206B" w:rsidR="00F05595" w:rsidRDefault="00F05595">
      <w:r w:rsidRPr="00F05595">
        <w:rPr>
          <w:noProof/>
        </w:rPr>
        <w:drawing>
          <wp:inline distT="0" distB="0" distL="0" distR="0" wp14:anchorId="6BBC7DC7" wp14:editId="39322DDC">
            <wp:extent cx="4486901" cy="2610214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69E5C" w14:textId="76E4F7EA" w:rsidR="00F05595" w:rsidRDefault="00F05595">
      <w:r w:rsidRPr="00F05595">
        <w:rPr>
          <w:noProof/>
        </w:rPr>
        <w:lastRenderedPageBreak/>
        <w:drawing>
          <wp:inline distT="0" distB="0" distL="0" distR="0" wp14:anchorId="57BF5249" wp14:editId="74A4F201">
            <wp:extent cx="5274310" cy="236728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7BDF9" w14:textId="0E18320D" w:rsidR="00F05595" w:rsidRDefault="00F05595">
      <w:r w:rsidRPr="00F05595">
        <w:rPr>
          <w:noProof/>
        </w:rPr>
        <w:drawing>
          <wp:inline distT="0" distB="0" distL="0" distR="0" wp14:anchorId="4BA48841" wp14:editId="2B4EEE49">
            <wp:extent cx="5274310" cy="3498850"/>
            <wp:effectExtent l="0" t="0" r="254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4D3CB" w14:textId="5D37E7E4" w:rsidR="00F05595" w:rsidRDefault="00F05595">
      <w:r w:rsidRPr="00F05595">
        <w:rPr>
          <w:noProof/>
        </w:rPr>
        <w:drawing>
          <wp:inline distT="0" distB="0" distL="0" distR="0" wp14:anchorId="534BBE42" wp14:editId="4474C198">
            <wp:extent cx="5274310" cy="2604135"/>
            <wp:effectExtent l="0" t="0" r="254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7F849" w14:textId="35A0788E" w:rsidR="00445374" w:rsidRDefault="00445374">
      <w:r>
        <w:rPr>
          <w:rFonts w:hint="eastAsia"/>
        </w:rPr>
        <w:lastRenderedPageBreak/>
        <w:t>W</w:t>
      </w:r>
      <w:r>
        <w:t>7</w:t>
      </w:r>
    </w:p>
    <w:p w14:paraId="683DB1B5" w14:textId="5A8BCE8F" w:rsidR="00445374" w:rsidRDefault="00445374">
      <w:r w:rsidRPr="00445374">
        <w:rPr>
          <w:noProof/>
        </w:rPr>
        <w:drawing>
          <wp:inline distT="0" distB="0" distL="0" distR="0" wp14:anchorId="59CB4E70" wp14:editId="678D0E1B">
            <wp:extent cx="4058216" cy="2962688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02355" w14:textId="01BF7890" w:rsidR="005A0CF2" w:rsidRDefault="005A0CF2">
      <w:r>
        <w:rPr>
          <w:rFonts w:hint="eastAsia"/>
        </w:rPr>
        <w:t>W</w:t>
      </w:r>
      <w:r>
        <w:t>8</w:t>
      </w:r>
      <w:r w:rsidRPr="005A0CF2">
        <w:drawing>
          <wp:inline distT="0" distB="0" distL="0" distR="0" wp14:anchorId="56561FB9" wp14:editId="65C2EB08">
            <wp:extent cx="5274310" cy="36264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0D9F2" w14:textId="255D00F9" w:rsidR="005A0CF2" w:rsidRDefault="005A0CF2">
      <w:r w:rsidRPr="005A0CF2">
        <w:lastRenderedPageBreak/>
        <w:drawing>
          <wp:inline distT="0" distB="0" distL="0" distR="0" wp14:anchorId="474B2025" wp14:editId="4A792A6A">
            <wp:extent cx="5274310" cy="71818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8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B0979" w14:textId="09835376" w:rsidR="005A0CF2" w:rsidRDefault="005A0CF2">
      <w:r w:rsidRPr="005A0CF2">
        <w:lastRenderedPageBreak/>
        <w:drawing>
          <wp:inline distT="0" distB="0" distL="0" distR="0" wp14:anchorId="6342E092" wp14:editId="4E7F6CF2">
            <wp:extent cx="5274310" cy="179578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32FB9" w14:textId="28C1E364" w:rsidR="005A0CF2" w:rsidRDefault="005A0CF2" w:rsidP="005A0CF2">
      <w:r w:rsidRPr="005A0CF2">
        <w:drawing>
          <wp:inline distT="0" distB="0" distL="0" distR="0" wp14:anchorId="4EF49788" wp14:editId="7E80E53E">
            <wp:extent cx="5274310" cy="255968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34E9A" w14:textId="313D3D6F" w:rsidR="005A0CF2" w:rsidRDefault="005A0CF2">
      <w:r w:rsidRPr="005A0CF2">
        <w:drawing>
          <wp:inline distT="0" distB="0" distL="0" distR="0" wp14:anchorId="3A6788E0" wp14:editId="25F42FFD">
            <wp:extent cx="5274310" cy="1688465"/>
            <wp:effectExtent l="0" t="0" r="254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A9774" w14:textId="35506C9F" w:rsidR="005A0CF2" w:rsidRDefault="005A0CF2">
      <w:r w:rsidRPr="005A0CF2">
        <w:lastRenderedPageBreak/>
        <w:drawing>
          <wp:inline distT="0" distB="0" distL="0" distR="0" wp14:anchorId="43F72553" wp14:editId="7B5FCD32">
            <wp:extent cx="5268060" cy="3410426"/>
            <wp:effectExtent l="0" t="0" r="889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3E7F3" w14:textId="34508F42" w:rsidR="00EE456A" w:rsidRDefault="00656DB3">
      <w:r>
        <w:t>W9</w:t>
      </w:r>
    </w:p>
    <w:p w14:paraId="1194B65D" w14:textId="660C1B7D" w:rsidR="00656DB3" w:rsidRDefault="00656DB3">
      <w:r w:rsidRPr="00656DB3">
        <w:drawing>
          <wp:inline distT="0" distB="0" distL="0" distR="0" wp14:anchorId="2CD6EA73" wp14:editId="18934D60">
            <wp:extent cx="5274310" cy="3801110"/>
            <wp:effectExtent l="0" t="0" r="254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76C6A" w14:textId="1A74E5E9" w:rsidR="00656DB3" w:rsidRDefault="00656DB3">
      <w:r w:rsidRPr="00656DB3">
        <w:lastRenderedPageBreak/>
        <w:drawing>
          <wp:inline distT="0" distB="0" distL="0" distR="0" wp14:anchorId="6ED8A33F" wp14:editId="36AD77B6">
            <wp:extent cx="5274310" cy="4220845"/>
            <wp:effectExtent l="0" t="0" r="254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2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4D950" w14:textId="380C2A10" w:rsidR="00D60612" w:rsidRDefault="00D60612">
      <w:r>
        <w:t>W10</w:t>
      </w:r>
    </w:p>
    <w:p w14:paraId="45B66DDF" w14:textId="6D7EEE84" w:rsidR="00D60612" w:rsidRDefault="003F0457">
      <w:r w:rsidRPr="003F0457">
        <w:drawing>
          <wp:inline distT="0" distB="0" distL="0" distR="0" wp14:anchorId="0D58D143" wp14:editId="393CD332">
            <wp:extent cx="5274310" cy="1290955"/>
            <wp:effectExtent l="0" t="0" r="254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1377D" w14:textId="596B98CF" w:rsidR="003F0457" w:rsidRDefault="003F0457">
      <w:r w:rsidRPr="003F0457">
        <w:drawing>
          <wp:inline distT="0" distB="0" distL="0" distR="0" wp14:anchorId="7DD368A5" wp14:editId="4A813218">
            <wp:extent cx="5274310" cy="1404620"/>
            <wp:effectExtent l="0" t="0" r="254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23217" w14:textId="4451D994" w:rsidR="003F0457" w:rsidRDefault="003F0457">
      <w:r w:rsidRPr="003F0457">
        <w:lastRenderedPageBreak/>
        <w:drawing>
          <wp:inline distT="0" distB="0" distL="0" distR="0" wp14:anchorId="61B8E01D" wp14:editId="0C5F6FD4">
            <wp:extent cx="5274310" cy="783653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83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4DA23" w14:textId="296575CE" w:rsidR="003F0457" w:rsidRDefault="003F0457">
      <w:pPr>
        <w:rPr>
          <w:rFonts w:hint="eastAsia"/>
        </w:rPr>
      </w:pPr>
      <w:r w:rsidRPr="003F0457">
        <w:lastRenderedPageBreak/>
        <w:drawing>
          <wp:inline distT="0" distB="0" distL="0" distR="0" wp14:anchorId="346521D9" wp14:editId="29817899">
            <wp:extent cx="5274310" cy="343281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68F32" w14:textId="6D003725" w:rsidR="00EE456A" w:rsidRDefault="00EE456A"/>
    <w:p w14:paraId="3C50794F" w14:textId="20C7E5C6" w:rsidR="00EE456A" w:rsidRDefault="00EE456A">
      <w:r>
        <w:rPr>
          <w:rFonts w:hint="eastAsia"/>
        </w:rPr>
        <w:t>W</w:t>
      </w:r>
      <w:r>
        <w:t>11</w:t>
      </w:r>
    </w:p>
    <w:p w14:paraId="2FC6A7C9" w14:textId="481D0321" w:rsidR="00EE456A" w:rsidRDefault="00EE456A">
      <w:r w:rsidRPr="00EE456A">
        <w:drawing>
          <wp:inline distT="0" distB="0" distL="0" distR="0" wp14:anchorId="178B6456" wp14:editId="16E7726A">
            <wp:extent cx="5274310" cy="290449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DF2CA" w14:textId="63879E71" w:rsidR="00EE456A" w:rsidRDefault="00EE456A">
      <w:r w:rsidRPr="00EE456A">
        <w:lastRenderedPageBreak/>
        <w:drawing>
          <wp:inline distT="0" distB="0" distL="0" distR="0" wp14:anchorId="578809C4" wp14:editId="233280E5">
            <wp:extent cx="5274310" cy="2796540"/>
            <wp:effectExtent l="0" t="0" r="254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6394E" w14:textId="6026D644" w:rsidR="00EE456A" w:rsidRDefault="00EE456A">
      <w:r w:rsidRPr="00EE456A">
        <w:drawing>
          <wp:inline distT="0" distB="0" distL="0" distR="0" wp14:anchorId="0286359F" wp14:editId="31A348A6">
            <wp:extent cx="5274310" cy="223266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6DB9C" w14:textId="1A94EE36" w:rsidR="00EE456A" w:rsidRDefault="00EE456A">
      <w:pPr>
        <w:rPr>
          <w:lang w:val="en-US"/>
        </w:rPr>
      </w:pPr>
      <w:r w:rsidRPr="00EE456A">
        <w:lastRenderedPageBreak/>
        <w:drawing>
          <wp:inline distT="0" distB="0" distL="0" distR="0" wp14:anchorId="36F9D1A8" wp14:editId="1F0B058A">
            <wp:extent cx="5274310" cy="4285615"/>
            <wp:effectExtent l="0" t="0" r="254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3FCA0" w14:textId="53D3A050" w:rsidR="00570A69" w:rsidRPr="00656DB3" w:rsidRDefault="00570A69" w:rsidP="00BA7D75">
      <w:pPr>
        <w:rPr>
          <w:lang w:val="en-US"/>
        </w:rPr>
      </w:pPr>
    </w:p>
    <w:sectPr w:rsidR="00570A69" w:rsidRPr="00656DB3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DQ2MDIzMzcztTBS0lEKTi0uzszPAykwrQUA3gMneCwAAAA="/>
  </w:docVars>
  <w:rsids>
    <w:rsidRoot w:val="00974882"/>
    <w:rsid w:val="00133949"/>
    <w:rsid w:val="00155E94"/>
    <w:rsid w:val="002F234B"/>
    <w:rsid w:val="00305E5D"/>
    <w:rsid w:val="00355CC5"/>
    <w:rsid w:val="003F0457"/>
    <w:rsid w:val="00445374"/>
    <w:rsid w:val="00570A69"/>
    <w:rsid w:val="005A0CF2"/>
    <w:rsid w:val="00656DB3"/>
    <w:rsid w:val="00813C10"/>
    <w:rsid w:val="00867128"/>
    <w:rsid w:val="00974882"/>
    <w:rsid w:val="009F4BE7"/>
    <w:rsid w:val="00AF5446"/>
    <w:rsid w:val="00B44021"/>
    <w:rsid w:val="00BA7D75"/>
    <w:rsid w:val="00BC2AF5"/>
    <w:rsid w:val="00C07277"/>
    <w:rsid w:val="00C44D6F"/>
    <w:rsid w:val="00D60612"/>
    <w:rsid w:val="00E56DE3"/>
    <w:rsid w:val="00EE456A"/>
    <w:rsid w:val="00F05595"/>
    <w:rsid w:val="00F66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5E355"/>
  <w15:docId w15:val="{4AFBD774-4CF8-4325-BA78-EA86C2D40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6DE3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fontTable" Target="fontTable.xml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4</TotalTime>
  <Pages>16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2</cp:revision>
  <dcterms:created xsi:type="dcterms:W3CDTF">2021-10-26T10:55:00Z</dcterms:created>
  <dcterms:modified xsi:type="dcterms:W3CDTF">2021-10-29T05:54:00Z</dcterms:modified>
</cp:coreProperties>
</file>